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612A0245" w:rsidR="003D1E7E" w:rsidRDefault="00983502">
      <w:pPr>
        <w:spacing w:after="160" w:line="259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Group: </w:t>
      </w:r>
      <w:r w:rsidR="00875885">
        <w:rPr>
          <w:rFonts w:ascii="Times New Roman" w:eastAsia="Times New Roman" w:hAnsi="Times New Roman" w:cs="Times New Roman"/>
          <w:sz w:val="24"/>
          <w:szCs w:val="24"/>
        </w:rPr>
        <w:t>8</w:t>
      </w:r>
    </w:p>
    <w:p w14:paraId="00000002" w14:textId="3BE36F28" w:rsidR="003D1E7E" w:rsidRDefault="00983502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Group members:  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1.  </w:t>
      </w:r>
      <w:proofErr w:type="spellStart"/>
      <w:r w:rsidR="00875885" w:rsidRPr="00875885">
        <w:rPr>
          <w:rFonts w:ascii="Times New Roman" w:eastAsia="Times New Roman" w:hAnsi="Times New Roman" w:cs="Times New Roman"/>
          <w:sz w:val="24"/>
          <w:szCs w:val="24"/>
        </w:rPr>
        <w:t>Janvi</w:t>
      </w:r>
      <w:proofErr w:type="spellEnd"/>
      <w:r w:rsidR="00875885" w:rsidRPr="00875885">
        <w:rPr>
          <w:rFonts w:ascii="Times New Roman" w:eastAsia="Times New Roman" w:hAnsi="Times New Roman" w:cs="Times New Roman"/>
          <w:sz w:val="24"/>
          <w:szCs w:val="24"/>
        </w:rPr>
        <w:t xml:space="preserve"> Rite</w:t>
      </w:r>
      <w:r w:rsidR="008758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="00875885" w:rsidRPr="00875885">
        <w:rPr>
          <w:rFonts w:ascii="Times New Roman" w:eastAsia="Times New Roman" w:hAnsi="Times New Roman" w:cs="Times New Roman"/>
          <w:sz w:val="24"/>
          <w:szCs w:val="24"/>
        </w:rPr>
        <w:t>20ET1017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0000003" w14:textId="6A444987" w:rsidR="003D1E7E" w:rsidRDefault="00983502">
      <w:pPr>
        <w:spacing w:after="160" w:line="259" w:lineRule="auto"/>
        <w:ind w:left="1843" w:firstLine="13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r w:rsidR="008758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75885" w:rsidRPr="00875885">
        <w:rPr>
          <w:rFonts w:ascii="Times New Roman" w:eastAsia="Times New Roman" w:hAnsi="Times New Roman" w:cs="Times New Roman"/>
          <w:sz w:val="24"/>
          <w:szCs w:val="24"/>
        </w:rPr>
        <w:t>Rujuta</w:t>
      </w:r>
      <w:proofErr w:type="spellEnd"/>
      <w:r w:rsidR="00875885" w:rsidRPr="008758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="00875885" w:rsidRPr="00875885">
        <w:rPr>
          <w:rFonts w:ascii="Times New Roman" w:eastAsia="Times New Roman" w:hAnsi="Times New Roman" w:cs="Times New Roman"/>
          <w:sz w:val="24"/>
          <w:szCs w:val="24"/>
        </w:rPr>
        <w:t>Sarang</w:t>
      </w:r>
      <w:proofErr w:type="spellEnd"/>
      <w:r w:rsidR="008758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(</w:t>
      </w:r>
      <w:r w:rsidR="00875885" w:rsidRPr="00875885">
        <w:rPr>
          <w:rFonts w:ascii="Times New Roman" w:eastAsia="Times New Roman" w:hAnsi="Times New Roman" w:cs="Times New Roman"/>
          <w:sz w:val="24"/>
          <w:szCs w:val="24"/>
        </w:rPr>
        <w:t>20ET1013</w:t>
      </w:r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0000006" w14:textId="77777777" w:rsidR="003D1E7E" w:rsidRDefault="003D1E7E">
      <w:pPr>
        <w:spacing w:after="160" w:line="259" w:lineRule="auto"/>
        <w:ind w:left="1701" w:firstLine="9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7" w14:textId="77777777" w:rsidR="003D1E7E" w:rsidRDefault="00983502">
      <w:pPr>
        <w:spacing w:after="160" w:line="259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Supervisor: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amo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Haribhau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achare</w:t>
      </w:r>
      <w:proofErr w:type="spellEnd"/>
    </w:p>
    <w:p w14:paraId="00000008" w14:textId="14B44073" w:rsidR="003D1E7E" w:rsidRPr="00875885" w:rsidRDefault="00983502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Title: </w:t>
      </w:r>
      <w:r w:rsidR="00BC7577">
        <w:rPr>
          <w:rFonts w:ascii="Times New Roman" w:eastAsia="Times New Roman" w:hAnsi="Times New Roman" w:cs="Times New Roman"/>
          <w:sz w:val="24"/>
          <w:szCs w:val="24"/>
        </w:rPr>
        <w:t>D</w:t>
      </w:r>
      <w:r w:rsidR="00BC7577" w:rsidRPr="00875885">
        <w:rPr>
          <w:rFonts w:ascii="Times New Roman" w:eastAsia="Times New Roman" w:hAnsi="Times New Roman" w:cs="Times New Roman"/>
          <w:sz w:val="24"/>
          <w:szCs w:val="24"/>
        </w:rPr>
        <w:t>igital notice board</w:t>
      </w:r>
      <w:r w:rsidR="00BC7577" w:rsidRPr="00875885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BC7577">
        <w:rPr>
          <w:rFonts w:ascii="Times New Roman" w:eastAsia="Times New Roman" w:hAnsi="Times New Roman" w:cs="Times New Roman"/>
          <w:sz w:val="24"/>
          <w:szCs w:val="24"/>
        </w:rPr>
        <w:t xml:space="preserve">using </w:t>
      </w:r>
      <w:r w:rsidR="00875885" w:rsidRPr="00875885">
        <w:rPr>
          <w:rFonts w:ascii="Times New Roman" w:eastAsia="Times New Roman" w:hAnsi="Times New Roman" w:cs="Times New Roman"/>
          <w:sz w:val="24"/>
          <w:szCs w:val="24"/>
        </w:rPr>
        <w:t>R</w:t>
      </w:r>
      <w:r w:rsidR="00BC7577">
        <w:rPr>
          <w:rFonts w:ascii="Times New Roman" w:eastAsia="Times New Roman" w:hAnsi="Times New Roman" w:cs="Times New Roman"/>
          <w:sz w:val="24"/>
          <w:szCs w:val="24"/>
        </w:rPr>
        <w:t>aspberry</w:t>
      </w:r>
      <w:r w:rsidR="00875885" w:rsidRPr="00875885">
        <w:rPr>
          <w:rFonts w:ascii="Times New Roman" w:eastAsia="Times New Roman" w:hAnsi="Times New Roman" w:cs="Times New Roman"/>
          <w:sz w:val="24"/>
          <w:szCs w:val="24"/>
        </w:rPr>
        <w:t xml:space="preserve">-pi </w:t>
      </w:r>
      <w:bookmarkStart w:id="0" w:name="_GoBack"/>
      <w:bookmarkEnd w:id="0"/>
    </w:p>
    <w:p w14:paraId="00000009" w14:textId="77777777" w:rsidR="003D1E7E" w:rsidRDefault="003D1E7E">
      <w:pPr>
        <w:spacing w:after="160" w:line="259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000000A" w14:textId="438CBF70" w:rsidR="003D1E7E" w:rsidRDefault="00983502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u w:val="single"/>
        </w:rPr>
        <w:t>ABSTRACT</w:t>
      </w:r>
    </w:p>
    <w:p w14:paraId="0998FC9D" w14:textId="77777777" w:rsidR="003C3C8C" w:rsidRDefault="003C3C8C">
      <w:pPr>
        <w:spacing w:after="160" w:line="259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  <w:u w:val="single"/>
        </w:rPr>
      </w:pPr>
    </w:p>
    <w:p w14:paraId="1EA95FD0" w14:textId="259CBEB2" w:rsidR="00BB0C5E" w:rsidRPr="00622227" w:rsidRDefault="00BC7577" w:rsidP="00875885">
      <w:pPr>
        <w:spacing w:line="360" w:lineRule="auto"/>
        <w:jc w:val="both"/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</w:pP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>A notice b</w:t>
      </w:r>
      <w:r w:rsidR="00875885" w:rsidRPr="00875885"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oard is intended </w:t>
      </w:r>
      <w:r w:rsidR="00875885"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>to post</w:t>
      </w:r>
      <w:r w:rsidR="00875885" w:rsidRPr="00875885"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 public 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>announcements</w:t>
      </w:r>
      <w:r w:rsidR="00875885" w:rsidRPr="00875885"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. The traditional 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>process</w:t>
      </w:r>
      <w:r w:rsidR="00875885" w:rsidRPr="00875885"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 of displaying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>/updating</w:t>
      </w:r>
      <w:r w:rsidR="00875885" w:rsidRPr="00875885"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 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>notice b</w:t>
      </w:r>
      <w:r w:rsidRPr="00875885"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>oard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>s</w:t>
      </w:r>
      <w:r w:rsidRPr="00875885"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 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comprises generating digital notice, </w:t>
      </w:r>
      <w:r w:rsidR="00875885" w:rsidRPr="00875885"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>print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ing, removing earlier notices, and 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sticking 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>new ones. It is a monotonous and time-consuming task</w:t>
      </w:r>
      <w:r w:rsidR="00875885" w:rsidRPr="00875885"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. 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This work presents a digital notice board system </w:t>
      </w:r>
      <w:r w:rsidR="00875885" w:rsidRPr="00875885"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>to overcome these difficulties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 while reducing the operational cost and time of the entire process</w:t>
      </w:r>
      <w:r w:rsidR="00875885" w:rsidRPr="00875885"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. 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A digital notice board system comprises a raspberry-pi for nodal processing, a monitor for 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digital 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>display, and a web server for administrative access</w:t>
      </w:r>
      <w:r w:rsidR="00875885" w:rsidRPr="00875885"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. 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>The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 raspberry-pi listens to the web server for synchronization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>, acquires images and corresponding display duration from the web server, and builds an animation. The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 monitor 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receives the animation 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>fr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om the raspberry-pi and 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>display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>s it continuously until intervention from the raspberry-pi.</w:t>
      </w:r>
      <w:r w:rsidRPr="00875885"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 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>T</w:t>
      </w:r>
      <w:r w:rsidR="00875885" w:rsidRPr="00875885"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he 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web server 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facilitates a graphical user interface for administrative access and storage for saving images with corresponding metadata. The web servers </w:t>
      </w:r>
      <w:r w:rsidR="00875885" w:rsidRPr="00875885"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can be 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>accessed worldwide without additional hardware and software and</w:t>
      </w:r>
      <w:r w:rsidR="00875885" w:rsidRPr="00875885"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 </w:t>
      </w:r>
      <w:r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are </w:t>
      </w:r>
      <w:r w:rsidR="00875885" w:rsidRPr="00875885">
        <w:rPr>
          <w:rFonts w:ascii="Times New Roman" w:eastAsiaTheme="minorHAnsi" w:hAnsi="Times New Roman" w:cs="Times New Roman"/>
          <w:sz w:val="24"/>
          <w:szCs w:val="24"/>
          <w:lang w:val="en-IN" w:eastAsia="en-US"/>
        </w:rPr>
        <w:t xml:space="preserve">displayed within seconds. </w:t>
      </w:r>
    </w:p>
    <w:sectPr w:rsidR="00BB0C5E" w:rsidRPr="0062222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WyNDUxNTAwNTAyMzVQ0lEKTi0uzszPAykwrAUA1iNhviwAAAA="/>
  </w:docVars>
  <w:rsids>
    <w:rsidRoot w:val="003D1E7E"/>
    <w:rsid w:val="003C3C8C"/>
    <w:rsid w:val="003D1E7E"/>
    <w:rsid w:val="00424759"/>
    <w:rsid w:val="00622227"/>
    <w:rsid w:val="00826D2E"/>
    <w:rsid w:val="00875885"/>
    <w:rsid w:val="00983502"/>
    <w:rsid w:val="00BB0C5E"/>
    <w:rsid w:val="00BC75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3409F"/>
  <w15:docId w15:val="{D4CFD647-EF5D-40D7-ADD6-F4A66EC51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1</Words>
  <Characters>10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</cp:revision>
  <dcterms:created xsi:type="dcterms:W3CDTF">2022-08-20T05:16:00Z</dcterms:created>
  <dcterms:modified xsi:type="dcterms:W3CDTF">2022-08-20T05:16:00Z</dcterms:modified>
</cp:coreProperties>
</file>